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137A5" w14:textId="1A85E877" w:rsidR="007572E7" w:rsidRDefault="00241E34" w:rsidP="007572E7">
      <w:pPr>
        <w:spacing w:after="2089" w:line="259" w:lineRule="auto"/>
        <w:ind w:left="0" w:right="0" w:firstLine="0"/>
      </w:pPr>
      <w:r>
        <w:rPr>
          <w:color w:val="000000"/>
          <w:sz w:val="24"/>
        </w:rPr>
        <w:t xml:space="preserve"> </w:t>
      </w:r>
    </w:p>
    <w:p w14:paraId="5CDFC338" w14:textId="77777777" w:rsidR="007572E7" w:rsidRDefault="007572E7" w:rsidP="007572E7">
      <w:pPr>
        <w:spacing w:after="0" w:line="259" w:lineRule="auto"/>
        <w:ind w:left="19" w:right="0" w:firstLine="0"/>
        <w:rPr>
          <w:b/>
          <w:color w:val="000000"/>
          <w:sz w:val="28"/>
        </w:rPr>
      </w:pPr>
    </w:p>
    <w:p w14:paraId="6F903D93" w14:textId="0A14D944" w:rsidR="00A24485" w:rsidRDefault="00241E34" w:rsidP="007572E7">
      <w:pPr>
        <w:spacing w:after="0" w:line="259" w:lineRule="auto"/>
        <w:ind w:left="19" w:right="0" w:firstLine="0"/>
      </w:pPr>
      <w:r>
        <w:rPr>
          <w:b/>
          <w:color w:val="000000"/>
          <w:sz w:val="28"/>
        </w:rPr>
        <w:t>Respiratory Achievers Awards Nomination Form 202</w:t>
      </w:r>
      <w:r w:rsidR="006639D4">
        <w:rPr>
          <w:b/>
          <w:color w:val="000000"/>
          <w:sz w:val="28"/>
        </w:rPr>
        <w:t>4</w:t>
      </w:r>
    </w:p>
    <w:p w14:paraId="0B972BBD" w14:textId="77777777" w:rsidR="00A24485" w:rsidRDefault="00241E34">
      <w:pPr>
        <w:spacing w:after="0" w:line="259" w:lineRule="auto"/>
        <w:ind w:left="0" w:right="0" w:firstLine="0"/>
      </w:pPr>
      <w:r>
        <w:rPr>
          <w:color w:val="000000"/>
        </w:rPr>
        <w:t xml:space="preserve"> </w:t>
      </w:r>
    </w:p>
    <w:p w14:paraId="4175A489" w14:textId="799BF4DC" w:rsidR="00A24485" w:rsidRDefault="00241E34">
      <w:pPr>
        <w:spacing w:after="285"/>
        <w:ind w:left="-5"/>
      </w:pPr>
      <w:r>
        <w:t xml:space="preserve">The Respiratory Achievers Awards recognise people with respiratory conditions who have made achievements in one or more of the following fields; sporting, leadership, academic, cultural or community, while managing their condition and living a full and active life.  </w:t>
      </w:r>
      <w:r>
        <w:rPr>
          <w:color w:val="000000"/>
        </w:rPr>
        <w:t xml:space="preserve"> </w:t>
      </w:r>
      <w:r>
        <w:t xml:space="preserve">There are </w:t>
      </w:r>
      <w:r w:rsidR="00B55D74">
        <w:t>nine</w:t>
      </w:r>
      <w:r>
        <w:t xml:space="preserve"> categories: </w:t>
      </w:r>
    </w:p>
    <w:p w14:paraId="5936026C" w14:textId="77777777" w:rsidR="00A24485" w:rsidRDefault="00241E34">
      <w:pPr>
        <w:numPr>
          <w:ilvl w:val="0"/>
          <w:numId w:val="1"/>
        </w:numPr>
        <w:spacing w:after="0" w:line="259" w:lineRule="auto"/>
        <w:ind w:right="0" w:hanging="360"/>
      </w:pPr>
      <w:r>
        <w:rPr>
          <w:b/>
        </w:rPr>
        <w:t>Asthma 5 – 12</w:t>
      </w:r>
      <w:r>
        <w:t xml:space="preserve"> years old   </w:t>
      </w:r>
    </w:p>
    <w:p w14:paraId="0807BD3C" w14:textId="77777777" w:rsidR="00A24485" w:rsidRDefault="00241E34">
      <w:pPr>
        <w:numPr>
          <w:ilvl w:val="0"/>
          <w:numId w:val="1"/>
        </w:numPr>
        <w:spacing w:after="0" w:line="259" w:lineRule="auto"/>
        <w:ind w:right="0" w:hanging="360"/>
      </w:pPr>
      <w:r>
        <w:rPr>
          <w:b/>
        </w:rPr>
        <w:t>Asthma 13 – 18</w:t>
      </w:r>
      <w:r>
        <w:t xml:space="preserve"> years old   </w:t>
      </w:r>
    </w:p>
    <w:p w14:paraId="2BF34BAA" w14:textId="77777777" w:rsidR="00A24485" w:rsidRDefault="00241E34">
      <w:pPr>
        <w:numPr>
          <w:ilvl w:val="0"/>
          <w:numId w:val="1"/>
        </w:numPr>
        <w:spacing w:after="0" w:line="259" w:lineRule="auto"/>
        <w:ind w:right="0" w:hanging="360"/>
      </w:pPr>
      <w:r>
        <w:rPr>
          <w:b/>
        </w:rPr>
        <w:t xml:space="preserve">Adult asthma   </w:t>
      </w:r>
    </w:p>
    <w:p w14:paraId="2FAA7A52" w14:textId="5978D627" w:rsidR="00A24485" w:rsidRDefault="00241E34">
      <w:pPr>
        <w:numPr>
          <w:ilvl w:val="0"/>
          <w:numId w:val="1"/>
        </w:numPr>
        <w:spacing w:after="0" w:line="259" w:lineRule="auto"/>
        <w:ind w:right="0" w:hanging="360"/>
      </w:pPr>
      <w:r>
        <w:rPr>
          <w:b/>
        </w:rPr>
        <w:t>Chronic obstructive pulmonary disease </w:t>
      </w:r>
      <w:r w:rsidR="007572E7">
        <w:rPr>
          <w:b/>
        </w:rPr>
        <w:t xml:space="preserve">(COPD) </w:t>
      </w:r>
    </w:p>
    <w:p w14:paraId="3A237328" w14:textId="77777777" w:rsidR="00A24485" w:rsidRDefault="00241E34">
      <w:pPr>
        <w:numPr>
          <w:ilvl w:val="0"/>
          <w:numId w:val="1"/>
        </w:numPr>
        <w:spacing w:after="0" w:line="259" w:lineRule="auto"/>
        <w:ind w:right="0" w:hanging="360"/>
      </w:pPr>
      <w:r>
        <w:rPr>
          <w:b/>
        </w:rPr>
        <w:t>Other respiratory conditions</w:t>
      </w:r>
      <w:r>
        <w:t xml:space="preserve"> (including cystic fibrosis, bronchiolitis and bronchiectasis)   </w:t>
      </w:r>
    </w:p>
    <w:p w14:paraId="7D05976D" w14:textId="77777777" w:rsidR="00A24485" w:rsidRDefault="00241E34">
      <w:pPr>
        <w:numPr>
          <w:ilvl w:val="0"/>
          <w:numId w:val="1"/>
        </w:numPr>
        <w:spacing w:after="0" w:line="259" w:lineRule="auto"/>
        <w:ind w:right="0" w:hanging="360"/>
      </w:pPr>
      <w:r>
        <w:rPr>
          <w:b/>
        </w:rPr>
        <w:t xml:space="preserve">Cody Forbes Award for courage   </w:t>
      </w:r>
    </w:p>
    <w:p w14:paraId="5A8F1EE4" w14:textId="77777777" w:rsidR="00A24485" w:rsidRDefault="00241E34">
      <w:pPr>
        <w:numPr>
          <w:ilvl w:val="0"/>
          <w:numId w:val="1"/>
        </w:numPr>
        <w:ind w:right="0" w:hanging="360"/>
      </w:pPr>
      <w:r>
        <w:rPr>
          <w:b/>
        </w:rPr>
        <w:t>Media awareness award</w:t>
      </w:r>
      <w:r>
        <w:t xml:space="preserve"> – to honour a journalist who has contributed to greater understanding and awareness of respiratory health (see eligibility below)   </w:t>
      </w:r>
    </w:p>
    <w:p w14:paraId="3FA0F90E" w14:textId="77777777" w:rsidR="00A24485" w:rsidRDefault="00241E34">
      <w:pPr>
        <w:numPr>
          <w:ilvl w:val="0"/>
          <w:numId w:val="1"/>
        </w:numPr>
        <w:spacing w:after="269"/>
        <w:ind w:right="0" w:hanging="360"/>
      </w:pPr>
      <w:r>
        <w:rPr>
          <w:b/>
        </w:rPr>
        <w:t>Respiratory educator award</w:t>
      </w:r>
      <w:r>
        <w:t xml:space="preserve"> - to honour an educator/health professional who has made a significant contribution in the lives of those with respiratory conditions (see eligibility below)   </w:t>
      </w:r>
    </w:p>
    <w:p w14:paraId="47C53B28" w14:textId="1A9144A0" w:rsidR="006639D4" w:rsidRDefault="007572E7">
      <w:pPr>
        <w:numPr>
          <w:ilvl w:val="0"/>
          <w:numId w:val="1"/>
        </w:numPr>
        <w:spacing w:after="269"/>
        <w:ind w:right="0" w:hanging="360"/>
      </w:pPr>
      <w:r>
        <w:rPr>
          <w:b/>
        </w:rPr>
        <w:t xml:space="preserve">Youth anti-vaping champion award </w:t>
      </w:r>
      <w:r w:rsidRPr="007572E7">
        <w:rPr>
          <w:rFonts w:asciiTheme="minorHAnsi" w:hAnsiTheme="minorHAnsi" w:cstheme="minorHAnsi"/>
          <w:b/>
        </w:rPr>
        <w:t xml:space="preserve">- </w:t>
      </w:r>
      <w:r w:rsidRPr="007572E7">
        <w:rPr>
          <w:rFonts w:asciiTheme="minorHAnsi" w:hAnsiTheme="minorHAnsi" w:cstheme="minorHAnsi"/>
          <w:shd w:val="clear" w:color="auto" w:fill="FFFFFF"/>
        </w:rPr>
        <w:t>(to recognise a student who has shown leadership and initiative in communicating the harms of vaping among their peers).</w:t>
      </w:r>
    </w:p>
    <w:p w14:paraId="1D7F5AF7" w14:textId="1067AA1F" w:rsidR="00A24485" w:rsidRDefault="00241E34">
      <w:pPr>
        <w:ind w:left="-5" w:right="0"/>
      </w:pPr>
      <w:r>
        <w:t xml:space="preserve">The winners will receive a return trip for two to Wellington, attendance at the Awards ceremony on 23 </w:t>
      </w:r>
      <w:r w:rsidR="007572E7">
        <w:t>May</w:t>
      </w:r>
      <w:r>
        <w:t xml:space="preserve"> 202</w:t>
      </w:r>
      <w:r w:rsidR="007572E7">
        <w:t>4</w:t>
      </w:r>
      <w:r>
        <w:t xml:space="preserve"> in Wellington and one nights' hotel accommodation. </w:t>
      </w:r>
    </w:p>
    <w:p w14:paraId="39D17725" w14:textId="77777777" w:rsidR="00A24485" w:rsidRDefault="00241E34">
      <w:pPr>
        <w:spacing w:after="0" w:line="259" w:lineRule="auto"/>
        <w:ind w:left="0" w:right="0" w:firstLine="0"/>
      </w:pPr>
      <w:r>
        <w:t xml:space="preserve"> </w:t>
      </w:r>
    </w:p>
    <w:p w14:paraId="33D48FDF" w14:textId="77777777" w:rsidR="00A24485" w:rsidRDefault="00241E34">
      <w:pPr>
        <w:ind w:left="-5" w:right="0"/>
      </w:pPr>
      <w:r>
        <w:t xml:space="preserve">You can nominate yourself or someone else. Please ensure you have the nominee's permission before completing this form. </w:t>
      </w:r>
    </w:p>
    <w:p w14:paraId="7CA03826" w14:textId="77777777" w:rsidR="00A24485" w:rsidRDefault="00241E34">
      <w:pPr>
        <w:numPr>
          <w:ilvl w:val="0"/>
          <w:numId w:val="1"/>
        </w:numPr>
        <w:ind w:right="0" w:hanging="360"/>
      </w:pPr>
      <w:r>
        <w:t xml:space="preserve">Individual nomination (Asthma, COPD, Other Respiratory Conditions, Cody Forbes Awards) p2 </w:t>
      </w:r>
    </w:p>
    <w:p w14:paraId="2996F75A" w14:textId="77777777" w:rsidR="00A24485" w:rsidRDefault="00241E34">
      <w:pPr>
        <w:numPr>
          <w:ilvl w:val="0"/>
          <w:numId w:val="1"/>
        </w:numPr>
        <w:ind w:right="0" w:hanging="360"/>
      </w:pPr>
      <w:r>
        <w:t xml:space="preserve">Media awareness award nomination p3 </w:t>
      </w:r>
    </w:p>
    <w:p w14:paraId="1F9C00C1" w14:textId="77777777" w:rsidR="00A24485" w:rsidRDefault="00241E34">
      <w:pPr>
        <w:numPr>
          <w:ilvl w:val="0"/>
          <w:numId w:val="1"/>
        </w:numPr>
        <w:ind w:right="0" w:hanging="360"/>
      </w:pPr>
      <w:r>
        <w:t xml:space="preserve">Respiratory educator award nomination p4 </w:t>
      </w:r>
    </w:p>
    <w:p w14:paraId="3ED5A369" w14:textId="77777777" w:rsidR="00A24485" w:rsidRDefault="00241E34">
      <w:pPr>
        <w:spacing w:after="0" w:line="259" w:lineRule="auto"/>
        <w:ind w:left="0" w:right="0" w:firstLine="0"/>
      </w:pPr>
      <w:r>
        <w:t xml:space="preserve"> </w:t>
      </w:r>
    </w:p>
    <w:p w14:paraId="0626B88E" w14:textId="77777777" w:rsidR="007572E7" w:rsidRDefault="007572E7">
      <w:pPr>
        <w:spacing w:after="0" w:line="259" w:lineRule="auto"/>
        <w:ind w:left="0" w:right="0" w:firstLine="0"/>
      </w:pPr>
    </w:p>
    <w:p w14:paraId="36A81ECD" w14:textId="77777777" w:rsidR="007572E7" w:rsidRDefault="007572E7">
      <w:pPr>
        <w:spacing w:after="0" w:line="259" w:lineRule="auto"/>
        <w:ind w:left="0" w:right="0" w:firstLine="0"/>
      </w:pPr>
    </w:p>
    <w:p w14:paraId="59D89C97" w14:textId="77777777" w:rsidR="007572E7" w:rsidRDefault="007572E7">
      <w:pPr>
        <w:spacing w:after="0" w:line="259" w:lineRule="auto"/>
        <w:ind w:left="0" w:right="0" w:firstLine="0"/>
      </w:pPr>
    </w:p>
    <w:p w14:paraId="163722E6" w14:textId="77777777" w:rsidR="007572E7" w:rsidRDefault="007572E7">
      <w:pPr>
        <w:spacing w:after="0" w:line="259" w:lineRule="auto"/>
        <w:ind w:left="0" w:right="0" w:firstLine="0"/>
      </w:pPr>
    </w:p>
    <w:p w14:paraId="7FCDEBE0" w14:textId="77777777" w:rsidR="007572E7" w:rsidRDefault="007572E7">
      <w:pPr>
        <w:spacing w:after="0" w:line="259" w:lineRule="auto"/>
        <w:ind w:left="0" w:right="0" w:firstLine="0"/>
      </w:pPr>
    </w:p>
    <w:p w14:paraId="185B93F7" w14:textId="77777777" w:rsidR="007572E7" w:rsidRDefault="007572E7">
      <w:pPr>
        <w:spacing w:after="0" w:line="259" w:lineRule="auto"/>
        <w:ind w:left="0" w:right="0" w:firstLine="0"/>
      </w:pPr>
    </w:p>
    <w:p w14:paraId="4A089765" w14:textId="77777777" w:rsidR="007572E7" w:rsidRDefault="007572E7">
      <w:pPr>
        <w:spacing w:after="0" w:line="259" w:lineRule="auto"/>
        <w:ind w:left="0" w:right="0" w:firstLine="0"/>
      </w:pPr>
    </w:p>
    <w:p w14:paraId="3C0A384C" w14:textId="77777777" w:rsidR="007572E7" w:rsidRDefault="007572E7">
      <w:pPr>
        <w:spacing w:after="0" w:line="259" w:lineRule="auto"/>
        <w:ind w:left="0" w:right="0" w:firstLine="0"/>
      </w:pPr>
    </w:p>
    <w:p w14:paraId="0052F13E" w14:textId="77777777" w:rsidR="007572E7" w:rsidRDefault="007572E7">
      <w:pPr>
        <w:spacing w:after="0" w:line="259" w:lineRule="auto"/>
        <w:ind w:left="0" w:right="0" w:firstLine="0"/>
      </w:pPr>
    </w:p>
    <w:p w14:paraId="0123982E" w14:textId="77777777" w:rsidR="007572E7" w:rsidRDefault="007572E7">
      <w:pPr>
        <w:spacing w:after="0" w:line="259" w:lineRule="auto"/>
        <w:ind w:left="0" w:right="0" w:firstLine="0"/>
      </w:pPr>
    </w:p>
    <w:p w14:paraId="6B965206" w14:textId="77777777" w:rsidR="007572E7" w:rsidRDefault="007572E7">
      <w:pPr>
        <w:spacing w:after="0" w:line="259" w:lineRule="auto"/>
        <w:ind w:left="0" w:right="0" w:firstLine="0"/>
      </w:pPr>
    </w:p>
    <w:p w14:paraId="25A5669F" w14:textId="77777777" w:rsidR="00C301BD" w:rsidRDefault="00C301BD" w:rsidP="000F3EDA">
      <w:pPr>
        <w:spacing w:after="0" w:line="259" w:lineRule="auto"/>
        <w:ind w:left="0" w:right="0" w:firstLine="0"/>
        <w:rPr>
          <w:b/>
        </w:rPr>
      </w:pPr>
    </w:p>
    <w:p w14:paraId="2D80DDEE" w14:textId="77777777" w:rsidR="00C301BD" w:rsidRDefault="00C301BD" w:rsidP="000F3EDA">
      <w:pPr>
        <w:spacing w:after="0" w:line="259" w:lineRule="auto"/>
        <w:ind w:left="0" w:right="0" w:firstLine="0"/>
        <w:rPr>
          <w:b/>
        </w:rPr>
      </w:pPr>
    </w:p>
    <w:p w14:paraId="6E0EA702" w14:textId="77777777" w:rsidR="00C301BD" w:rsidRDefault="00C301BD" w:rsidP="000F3EDA">
      <w:pPr>
        <w:spacing w:after="0" w:line="259" w:lineRule="auto"/>
        <w:ind w:left="0" w:right="0" w:firstLine="0"/>
        <w:rPr>
          <w:b/>
        </w:rPr>
      </w:pPr>
    </w:p>
    <w:p w14:paraId="37BDE963" w14:textId="77777777" w:rsidR="00C301BD" w:rsidRDefault="00C301BD" w:rsidP="000F3EDA">
      <w:pPr>
        <w:spacing w:after="0" w:line="259" w:lineRule="auto"/>
        <w:ind w:left="0" w:right="0" w:firstLine="0"/>
        <w:rPr>
          <w:b/>
        </w:rPr>
      </w:pPr>
    </w:p>
    <w:p w14:paraId="5F77DE77" w14:textId="77777777" w:rsidR="00C301BD" w:rsidRDefault="00C301BD" w:rsidP="000F3EDA">
      <w:pPr>
        <w:spacing w:after="0" w:line="259" w:lineRule="auto"/>
        <w:ind w:left="0" w:right="0" w:firstLine="0"/>
        <w:rPr>
          <w:b/>
        </w:rPr>
      </w:pPr>
    </w:p>
    <w:p w14:paraId="24EACEEF" w14:textId="0BAF4F0A" w:rsidR="00A24485" w:rsidRDefault="00241E34" w:rsidP="000F3EDA">
      <w:pPr>
        <w:spacing w:after="0" w:line="259" w:lineRule="auto"/>
        <w:ind w:left="0" w:right="0" w:firstLine="0"/>
        <w:rPr>
          <w:b/>
        </w:rPr>
      </w:pPr>
      <w:r>
        <w:rPr>
          <w:b/>
        </w:rPr>
        <w:t xml:space="preserve">Nominator (your details) </w:t>
      </w:r>
    </w:p>
    <w:p w14:paraId="5ED0C896" w14:textId="77777777" w:rsidR="007572E7" w:rsidRDefault="007572E7">
      <w:pPr>
        <w:spacing w:after="0" w:line="259" w:lineRule="auto"/>
        <w:ind w:left="-5" w:right="0"/>
      </w:pPr>
    </w:p>
    <w:tbl>
      <w:tblPr>
        <w:tblStyle w:val="TableGrid"/>
        <w:tblW w:w="11136" w:type="dxa"/>
        <w:tblInd w:w="-11" w:type="dxa"/>
        <w:tblCellMar>
          <w:top w:w="49" w:type="dxa"/>
          <w:left w:w="11" w:type="dxa"/>
          <w:right w:w="115" w:type="dxa"/>
        </w:tblCellMar>
        <w:tblLook w:val="04A0" w:firstRow="1" w:lastRow="0" w:firstColumn="1" w:lastColumn="0" w:noHBand="0" w:noVBand="1"/>
      </w:tblPr>
      <w:tblGrid>
        <w:gridCol w:w="4842"/>
        <w:gridCol w:w="4528"/>
        <w:gridCol w:w="1766"/>
      </w:tblGrid>
      <w:tr w:rsidR="00A24485" w14:paraId="2654EC07" w14:textId="77777777" w:rsidTr="00960E7D">
        <w:trPr>
          <w:trHeight w:val="305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16DDB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First name </w:t>
            </w:r>
          </w:p>
        </w:tc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04BE4" w14:textId="2FED5DA3" w:rsidR="00A24485" w:rsidRDefault="00A24485">
            <w:pPr>
              <w:spacing w:after="0" w:line="259" w:lineRule="auto"/>
              <w:ind w:left="99" w:right="0" w:firstLine="0"/>
            </w:pPr>
          </w:p>
        </w:tc>
        <w:tc>
          <w:tcPr>
            <w:tcW w:w="1766" w:type="dxa"/>
            <w:vMerge w:val="restart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8D6660B" w14:textId="77777777" w:rsidR="00A24485" w:rsidRDefault="00A24485">
            <w:pPr>
              <w:spacing w:after="160" w:line="259" w:lineRule="auto"/>
              <w:ind w:left="0" w:right="0" w:firstLine="0"/>
            </w:pPr>
          </w:p>
          <w:p w14:paraId="64C7B7C6" w14:textId="77777777" w:rsidR="007572E7" w:rsidRDefault="007572E7">
            <w:pPr>
              <w:spacing w:after="160" w:line="259" w:lineRule="auto"/>
              <w:ind w:left="0" w:right="0" w:firstLine="0"/>
            </w:pPr>
          </w:p>
          <w:p w14:paraId="66F663B5" w14:textId="77777777" w:rsidR="007572E7" w:rsidRDefault="007572E7">
            <w:pPr>
              <w:spacing w:after="160" w:line="259" w:lineRule="auto"/>
              <w:ind w:left="0" w:right="0" w:firstLine="0"/>
            </w:pPr>
          </w:p>
          <w:p w14:paraId="36BD424A" w14:textId="77777777" w:rsidR="007572E7" w:rsidRDefault="007572E7">
            <w:pPr>
              <w:spacing w:after="160" w:line="259" w:lineRule="auto"/>
              <w:ind w:left="0" w:right="0" w:firstLine="0"/>
            </w:pPr>
          </w:p>
          <w:p w14:paraId="125ECE42" w14:textId="77777777" w:rsidR="007572E7" w:rsidRDefault="007572E7">
            <w:pPr>
              <w:spacing w:after="160" w:line="259" w:lineRule="auto"/>
              <w:ind w:left="0" w:right="0" w:firstLine="0"/>
            </w:pPr>
          </w:p>
          <w:p w14:paraId="6C7607F4" w14:textId="77777777" w:rsidR="007572E7" w:rsidRDefault="007572E7">
            <w:pPr>
              <w:spacing w:after="160" w:line="259" w:lineRule="auto"/>
              <w:ind w:left="0" w:right="0" w:firstLine="0"/>
            </w:pPr>
          </w:p>
          <w:p w14:paraId="185C41CC" w14:textId="77777777" w:rsidR="007572E7" w:rsidRDefault="007572E7">
            <w:pPr>
              <w:spacing w:after="160" w:line="259" w:lineRule="auto"/>
              <w:ind w:left="0" w:right="0" w:firstLine="0"/>
            </w:pPr>
          </w:p>
        </w:tc>
      </w:tr>
      <w:tr w:rsidR="00A24485" w14:paraId="03B5A5A8" w14:textId="77777777" w:rsidTr="00960E7D">
        <w:trPr>
          <w:trHeight w:val="301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F95DF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Surname </w:t>
            </w:r>
          </w:p>
        </w:tc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550DF" w14:textId="402E0D5B" w:rsidR="00A24485" w:rsidRDefault="00A24485">
            <w:pPr>
              <w:spacing w:after="0" w:line="259" w:lineRule="auto"/>
              <w:ind w:left="99" w:right="0" w:firstLine="0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00C5214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167AEF4A" w14:textId="77777777" w:rsidTr="00960E7D">
        <w:trPr>
          <w:trHeight w:val="305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0D015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Address </w:t>
            </w:r>
          </w:p>
        </w:tc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B9C5B" w14:textId="58B80FAB" w:rsidR="00A24485" w:rsidRDefault="00241E34">
            <w:pPr>
              <w:spacing w:after="0" w:line="259" w:lineRule="auto"/>
              <w:ind w:left="99" w:right="0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38A2A05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3DEAF5BC" w14:textId="77777777" w:rsidTr="00960E7D">
        <w:trPr>
          <w:trHeight w:val="300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AABE6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Postal address (if different) </w:t>
            </w:r>
          </w:p>
        </w:tc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14B01" w14:textId="77777777" w:rsidR="00A24485" w:rsidRDefault="00241E34">
            <w:pPr>
              <w:spacing w:after="0" w:line="259" w:lineRule="auto"/>
              <w:ind w:left="99" w:right="0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C0744E5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30CDE542" w14:textId="77777777" w:rsidTr="00960E7D">
        <w:trPr>
          <w:trHeight w:val="305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2008A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Mobile phone </w:t>
            </w:r>
          </w:p>
        </w:tc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BA6C4" w14:textId="283DF9A0" w:rsidR="00A24485" w:rsidRDefault="00241E34">
            <w:pPr>
              <w:spacing w:after="0" w:line="259" w:lineRule="auto"/>
              <w:ind w:left="99" w:right="0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1799821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2F726A61" w14:textId="77777777" w:rsidTr="00960E7D">
        <w:trPr>
          <w:trHeight w:val="305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0E274" w14:textId="55394CEB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Phone (if different) </w:t>
            </w:r>
          </w:p>
        </w:tc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5C5A6F" w14:textId="77777777" w:rsidR="00A24485" w:rsidRDefault="00241E34">
            <w:pPr>
              <w:spacing w:after="0" w:line="259" w:lineRule="auto"/>
              <w:ind w:left="99" w:right="0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15065833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10A02867" w14:textId="77777777" w:rsidTr="00960E7D">
        <w:trPr>
          <w:trHeight w:val="301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7DA83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Email </w:t>
            </w:r>
          </w:p>
        </w:tc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6B42C" w14:textId="6C9E352E" w:rsidR="00A24485" w:rsidRDefault="00241E34">
            <w:pPr>
              <w:spacing w:after="0" w:line="259" w:lineRule="auto"/>
              <w:ind w:left="99" w:right="0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17AADAFF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2787C5C3" w14:textId="77777777" w:rsidTr="00960E7D">
        <w:trPr>
          <w:trHeight w:val="305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AC0FF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Relationship to nominee </w:t>
            </w:r>
          </w:p>
        </w:tc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ADEB6" w14:textId="696B27EF" w:rsidR="00A24485" w:rsidRDefault="00241E34">
            <w:pPr>
              <w:spacing w:after="0" w:line="259" w:lineRule="auto"/>
              <w:ind w:left="99" w:right="0" w:firstLine="0"/>
            </w:pPr>
            <w:r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640ED17E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2773647D" w14:textId="77777777" w:rsidTr="00960E7D">
        <w:trPr>
          <w:trHeight w:val="596"/>
        </w:trPr>
        <w:tc>
          <w:tcPr>
            <w:tcW w:w="4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A8E67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How did you find out about the awards? </w:t>
            </w:r>
          </w:p>
        </w:tc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5C09C" w14:textId="17174DC4" w:rsidR="00A24485" w:rsidRDefault="00A24485">
            <w:pPr>
              <w:spacing w:after="0" w:line="259" w:lineRule="auto"/>
              <w:ind w:left="99" w:right="0" w:firstLine="0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FEB0D8A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6B74556C" w14:textId="77777777">
        <w:trPr>
          <w:trHeight w:val="274"/>
        </w:trPr>
        <w:tc>
          <w:tcPr>
            <w:tcW w:w="111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E2E4E8" w14:textId="77777777" w:rsidR="00A24485" w:rsidRDefault="00241E34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</w:tr>
    </w:tbl>
    <w:p w14:paraId="7CFF906A" w14:textId="717F1E34" w:rsidR="00A24485" w:rsidRDefault="00A24485" w:rsidP="007572E7">
      <w:pPr>
        <w:spacing w:after="0" w:line="259" w:lineRule="auto"/>
        <w:ind w:left="0" w:right="786" w:firstLine="0"/>
      </w:pPr>
    </w:p>
    <w:p w14:paraId="042B6D37" w14:textId="2B964D9C" w:rsidR="00A24485" w:rsidRDefault="00241E34" w:rsidP="00184D03">
      <w:pPr>
        <w:spacing w:after="0" w:line="259" w:lineRule="auto"/>
        <w:ind w:left="0" w:right="0" w:firstLine="0"/>
      </w:pPr>
      <w:r>
        <w:t xml:space="preserve"> </w:t>
      </w:r>
      <w:r>
        <w:rPr>
          <w:b/>
        </w:rPr>
        <w:t xml:space="preserve">Achievers’ Award Nominee – Respiratory Educator Award </w:t>
      </w:r>
    </w:p>
    <w:p w14:paraId="1109928D" w14:textId="77777777" w:rsidR="00A24485" w:rsidRDefault="00241E34">
      <w:pPr>
        <w:spacing w:after="0" w:line="259" w:lineRule="auto"/>
        <w:ind w:left="0" w:right="0" w:firstLine="0"/>
      </w:pPr>
      <w:r>
        <w:t xml:space="preserve"> </w:t>
      </w:r>
    </w:p>
    <w:tbl>
      <w:tblPr>
        <w:tblStyle w:val="TableGrid"/>
        <w:tblW w:w="11136" w:type="dxa"/>
        <w:tblInd w:w="-11" w:type="dxa"/>
        <w:tblCellMar>
          <w:top w:w="49" w:type="dxa"/>
          <w:left w:w="11" w:type="dxa"/>
          <w:right w:w="115" w:type="dxa"/>
        </w:tblCellMar>
        <w:tblLook w:val="04A0" w:firstRow="1" w:lastRow="0" w:firstColumn="1" w:lastColumn="0" w:noHBand="0" w:noVBand="1"/>
      </w:tblPr>
      <w:tblGrid>
        <w:gridCol w:w="4123"/>
        <w:gridCol w:w="5247"/>
        <w:gridCol w:w="1766"/>
      </w:tblGrid>
      <w:tr w:rsidR="00A24485" w14:paraId="2CCE4712" w14:textId="77777777">
        <w:trPr>
          <w:trHeight w:val="305"/>
        </w:trPr>
        <w:tc>
          <w:tcPr>
            <w:tcW w:w="4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47EE36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Award nominated for 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A4FED" w14:textId="071C03CB" w:rsidR="00A24485" w:rsidRDefault="00A24485">
            <w:pPr>
              <w:spacing w:after="0" w:line="259" w:lineRule="auto"/>
              <w:ind w:left="99" w:right="0" w:firstLine="0"/>
            </w:pPr>
          </w:p>
        </w:tc>
        <w:tc>
          <w:tcPr>
            <w:tcW w:w="1766" w:type="dxa"/>
            <w:vMerge w:val="restart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1E292DC9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46BB8DAC" w14:textId="77777777">
        <w:trPr>
          <w:trHeight w:val="400"/>
        </w:trPr>
        <w:tc>
          <w:tcPr>
            <w:tcW w:w="4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94939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First name 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AAE5B" w14:textId="58CA48A7" w:rsidR="00A24485" w:rsidRPr="00184D03" w:rsidRDefault="00241E34" w:rsidP="00960E7D">
            <w:pPr>
              <w:spacing w:after="0" w:line="259" w:lineRule="auto"/>
              <w:ind w:right="0"/>
              <w:rPr>
                <w:sz w:val="24"/>
              </w:rPr>
            </w:pPr>
            <w:r w:rsidRPr="00184D03"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38F97B3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512FE823" w14:textId="77777777">
        <w:trPr>
          <w:trHeight w:val="400"/>
        </w:trPr>
        <w:tc>
          <w:tcPr>
            <w:tcW w:w="4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6E756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Surname 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59EA3" w14:textId="63521A90" w:rsidR="00A24485" w:rsidRPr="00184D03" w:rsidRDefault="00241E34" w:rsidP="00960E7D">
            <w:pPr>
              <w:spacing w:after="0" w:line="259" w:lineRule="auto"/>
              <w:ind w:right="0"/>
              <w:rPr>
                <w:sz w:val="24"/>
              </w:rPr>
            </w:pPr>
            <w:r w:rsidRPr="00184D03"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14B3CF99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0873EED7" w14:textId="77777777">
        <w:trPr>
          <w:trHeight w:val="400"/>
        </w:trPr>
        <w:tc>
          <w:tcPr>
            <w:tcW w:w="4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97276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Address 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8FA59" w14:textId="76644EC1" w:rsidR="00A24485" w:rsidRPr="00184D03" w:rsidRDefault="00A24485">
            <w:pPr>
              <w:spacing w:after="0" w:line="259" w:lineRule="auto"/>
              <w:ind w:left="99" w:right="0" w:firstLine="0"/>
              <w:rPr>
                <w:sz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A090E3C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63835BAD" w14:textId="77777777">
        <w:trPr>
          <w:trHeight w:val="400"/>
        </w:trPr>
        <w:tc>
          <w:tcPr>
            <w:tcW w:w="4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55D1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Postal address (if different) 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F171A" w14:textId="77777777" w:rsidR="00A24485" w:rsidRPr="00184D03" w:rsidRDefault="00A24485">
            <w:pPr>
              <w:spacing w:after="0" w:line="259" w:lineRule="auto"/>
              <w:ind w:left="99" w:right="0" w:firstLine="0"/>
              <w:rPr>
                <w:sz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8363B07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6FEE1CB3" w14:textId="77777777">
        <w:trPr>
          <w:trHeight w:val="400"/>
        </w:trPr>
        <w:tc>
          <w:tcPr>
            <w:tcW w:w="4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0D769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Mobile phone 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4AFA3" w14:textId="67D2623D" w:rsidR="00A24485" w:rsidRPr="00184D03" w:rsidRDefault="00241E34" w:rsidP="00960E7D">
            <w:pPr>
              <w:spacing w:after="0" w:line="259" w:lineRule="auto"/>
              <w:ind w:right="0"/>
              <w:rPr>
                <w:sz w:val="24"/>
              </w:rPr>
            </w:pPr>
            <w:r w:rsidRPr="00184D03"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F42C78B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50CE4851" w14:textId="77777777">
        <w:trPr>
          <w:trHeight w:val="400"/>
        </w:trPr>
        <w:tc>
          <w:tcPr>
            <w:tcW w:w="4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FECF3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Phone (if different) 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1EBBC" w14:textId="77777777" w:rsidR="00A24485" w:rsidRPr="00184D03" w:rsidRDefault="00241E34">
            <w:pPr>
              <w:spacing w:after="0" w:line="259" w:lineRule="auto"/>
              <w:ind w:left="99" w:right="0" w:firstLine="0"/>
              <w:rPr>
                <w:sz w:val="24"/>
              </w:rPr>
            </w:pPr>
            <w:r w:rsidRPr="00184D03"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D7D73BE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77F5401A" w14:textId="77777777">
        <w:trPr>
          <w:trHeight w:val="405"/>
        </w:trPr>
        <w:tc>
          <w:tcPr>
            <w:tcW w:w="4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934DA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Email 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D587A" w14:textId="0D0FA86A" w:rsidR="00A24485" w:rsidRPr="00184D03" w:rsidRDefault="00241E34" w:rsidP="00960E7D">
            <w:pPr>
              <w:spacing w:after="0" w:line="259" w:lineRule="auto"/>
              <w:ind w:right="0"/>
              <w:rPr>
                <w:sz w:val="24"/>
              </w:rPr>
            </w:pPr>
            <w:r w:rsidRPr="00184D03"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6A80C87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20A32208" w14:textId="77777777">
        <w:trPr>
          <w:trHeight w:val="400"/>
        </w:trPr>
        <w:tc>
          <w:tcPr>
            <w:tcW w:w="4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913F8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Relationship to nominee 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FC192" w14:textId="5A3F4724" w:rsidR="00A24485" w:rsidRPr="00184D03" w:rsidRDefault="00241E34" w:rsidP="00960E7D">
            <w:pPr>
              <w:spacing w:after="0" w:line="259" w:lineRule="auto"/>
              <w:ind w:right="0"/>
              <w:rPr>
                <w:sz w:val="24"/>
              </w:rPr>
            </w:pPr>
            <w:r w:rsidRPr="00184D03"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D61EBE3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27518311" w14:textId="77777777">
        <w:trPr>
          <w:trHeight w:val="400"/>
        </w:trPr>
        <w:tc>
          <w:tcPr>
            <w:tcW w:w="4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D5A15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Date of birth 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5B4E9" w14:textId="77777777" w:rsidR="00A24485" w:rsidRPr="00184D03" w:rsidRDefault="00241E34">
            <w:pPr>
              <w:spacing w:after="0" w:line="259" w:lineRule="auto"/>
              <w:ind w:left="99" w:right="0" w:firstLine="0"/>
              <w:rPr>
                <w:sz w:val="24"/>
              </w:rPr>
            </w:pPr>
            <w:r w:rsidRPr="00184D03"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00A5452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34878C1E" w14:textId="77777777">
        <w:trPr>
          <w:trHeight w:val="401"/>
        </w:trPr>
        <w:tc>
          <w:tcPr>
            <w:tcW w:w="4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DDC45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>Iwi/</w:t>
            </w:r>
            <w:proofErr w:type="spellStart"/>
            <w:r>
              <w:rPr>
                <w:sz w:val="24"/>
              </w:rPr>
              <w:t>Hapu</w:t>
            </w:r>
            <w:proofErr w:type="spellEnd"/>
            <w:r>
              <w:rPr>
                <w:sz w:val="24"/>
              </w:rPr>
              <w:t xml:space="preserve"> (if applicable) 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83A46" w14:textId="77777777" w:rsidR="00A24485" w:rsidRPr="00184D03" w:rsidRDefault="00241E34">
            <w:pPr>
              <w:spacing w:after="0" w:line="259" w:lineRule="auto"/>
              <w:ind w:left="99" w:right="0" w:firstLine="0"/>
              <w:rPr>
                <w:sz w:val="24"/>
              </w:rPr>
            </w:pPr>
            <w:r w:rsidRPr="00184D03">
              <w:rPr>
                <w:sz w:val="24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4008F55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327FB1BA" w14:textId="77777777">
        <w:trPr>
          <w:trHeight w:val="596"/>
        </w:trPr>
        <w:tc>
          <w:tcPr>
            <w:tcW w:w="4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72560" w14:textId="77777777" w:rsidR="00A24485" w:rsidRDefault="00241E34">
            <w:pPr>
              <w:spacing w:after="0" w:line="259" w:lineRule="auto"/>
              <w:ind w:left="115" w:right="0" w:firstLine="0"/>
            </w:pPr>
            <w:r>
              <w:rPr>
                <w:sz w:val="24"/>
              </w:rPr>
              <w:t xml:space="preserve">Practice/organisation where nominee works  </w:t>
            </w:r>
          </w:p>
        </w:tc>
        <w:tc>
          <w:tcPr>
            <w:tcW w:w="5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1C2D8" w14:textId="48991947" w:rsidR="00A24485" w:rsidRPr="00184D03" w:rsidRDefault="00A24485">
            <w:pPr>
              <w:spacing w:after="0" w:line="259" w:lineRule="auto"/>
              <w:ind w:left="99" w:right="0" w:firstLine="0"/>
              <w:rPr>
                <w:sz w:val="24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C9CB2AF" w14:textId="77777777" w:rsidR="00A24485" w:rsidRDefault="00A24485">
            <w:pPr>
              <w:spacing w:after="160" w:line="259" w:lineRule="auto"/>
              <w:ind w:left="0" w:right="0" w:firstLine="0"/>
            </w:pPr>
          </w:p>
        </w:tc>
      </w:tr>
      <w:tr w:rsidR="00A24485" w14:paraId="7C250027" w14:textId="77777777">
        <w:trPr>
          <w:trHeight w:val="274"/>
        </w:trPr>
        <w:tc>
          <w:tcPr>
            <w:tcW w:w="111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7D1F15A" w14:textId="77777777" w:rsidR="00A24485" w:rsidRDefault="00241E34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</w:tr>
    </w:tbl>
    <w:p w14:paraId="7AA15BAE" w14:textId="77777777" w:rsidR="007572E7" w:rsidRDefault="007572E7">
      <w:pPr>
        <w:ind w:left="-5" w:right="0"/>
      </w:pPr>
    </w:p>
    <w:p w14:paraId="13FA22EE" w14:textId="77777777" w:rsidR="007572E7" w:rsidRDefault="007572E7">
      <w:pPr>
        <w:ind w:left="-5" w:right="0"/>
      </w:pPr>
    </w:p>
    <w:p w14:paraId="65C0F94F" w14:textId="77777777" w:rsidR="007572E7" w:rsidRDefault="007572E7">
      <w:pPr>
        <w:ind w:left="-5" w:right="0"/>
      </w:pPr>
    </w:p>
    <w:p w14:paraId="444C45DE" w14:textId="77777777" w:rsidR="007572E7" w:rsidRDefault="007572E7">
      <w:pPr>
        <w:ind w:left="-5" w:right="0"/>
      </w:pPr>
    </w:p>
    <w:p w14:paraId="3F04CA9D" w14:textId="77777777" w:rsidR="007572E7" w:rsidRDefault="007572E7">
      <w:pPr>
        <w:ind w:left="-5" w:right="0"/>
      </w:pPr>
    </w:p>
    <w:p w14:paraId="186FD2B4" w14:textId="77777777" w:rsidR="007572E7" w:rsidRDefault="007572E7">
      <w:pPr>
        <w:ind w:left="-5" w:right="0"/>
      </w:pPr>
    </w:p>
    <w:p w14:paraId="4A3A1A32" w14:textId="77777777" w:rsidR="007572E7" w:rsidRDefault="007572E7">
      <w:pPr>
        <w:ind w:left="-5" w:right="0"/>
      </w:pPr>
    </w:p>
    <w:p w14:paraId="0AFAC6E6" w14:textId="77777777" w:rsidR="007572E7" w:rsidRDefault="007572E7">
      <w:pPr>
        <w:ind w:left="-5" w:right="0"/>
      </w:pPr>
    </w:p>
    <w:p w14:paraId="792A53A0" w14:textId="77777777" w:rsidR="007572E7" w:rsidRDefault="007572E7">
      <w:pPr>
        <w:ind w:left="-5" w:right="0"/>
      </w:pPr>
    </w:p>
    <w:p w14:paraId="436B6229" w14:textId="77777777" w:rsidR="007572E7" w:rsidRDefault="007572E7">
      <w:pPr>
        <w:ind w:left="-5" w:right="0"/>
      </w:pPr>
    </w:p>
    <w:p w14:paraId="15147100" w14:textId="77777777" w:rsidR="007572E7" w:rsidRDefault="007572E7">
      <w:pPr>
        <w:ind w:left="-5" w:right="0"/>
      </w:pPr>
    </w:p>
    <w:p w14:paraId="3283DF0A" w14:textId="09A18914" w:rsidR="00A24485" w:rsidRPr="007572E7" w:rsidRDefault="00241E34">
      <w:pPr>
        <w:ind w:left="-5" w:right="0"/>
        <w:rPr>
          <w:b/>
          <w:bCs/>
        </w:rPr>
      </w:pPr>
      <w:r w:rsidRPr="007572E7">
        <w:rPr>
          <w:b/>
          <w:bCs/>
        </w:rPr>
        <w:t xml:space="preserve">Please give us as much information as you can about this person and why you are nominating them for the Respiratory Educator Award. </w:t>
      </w:r>
    </w:p>
    <w:p w14:paraId="0B077FFD" w14:textId="77777777" w:rsidR="007572E7" w:rsidRPr="007572E7" w:rsidRDefault="007572E7">
      <w:pPr>
        <w:ind w:left="-5" w:right="0"/>
        <w:rPr>
          <w:b/>
          <w:bCs/>
        </w:rPr>
      </w:pPr>
    </w:p>
    <w:p w14:paraId="303268DF" w14:textId="77777777" w:rsidR="007572E7" w:rsidRPr="007572E7" w:rsidRDefault="007572E7">
      <w:pPr>
        <w:ind w:left="-5" w:right="0"/>
        <w:rPr>
          <w:b/>
          <w:bCs/>
        </w:rPr>
      </w:pPr>
    </w:p>
    <w:p w14:paraId="7B8A65BD" w14:textId="77777777" w:rsidR="007572E7" w:rsidRDefault="007572E7">
      <w:pPr>
        <w:ind w:left="-5" w:right="0"/>
        <w:rPr>
          <w:b/>
          <w:bCs/>
        </w:rPr>
      </w:pPr>
    </w:p>
    <w:p w14:paraId="66119D63" w14:textId="77777777" w:rsidR="00876C38" w:rsidRDefault="00876C38">
      <w:pPr>
        <w:ind w:left="-5" w:right="0"/>
        <w:rPr>
          <w:b/>
          <w:bCs/>
        </w:rPr>
      </w:pPr>
    </w:p>
    <w:p w14:paraId="5A1986AE" w14:textId="77777777" w:rsidR="00876C38" w:rsidRDefault="00876C38">
      <w:pPr>
        <w:ind w:left="-5" w:right="0"/>
        <w:rPr>
          <w:b/>
          <w:bCs/>
        </w:rPr>
      </w:pPr>
    </w:p>
    <w:p w14:paraId="5013EAFD" w14:textId="77777777" w:rsidR="00876C38" w:rsidRDefault="00876C38">
      <w:pPr>
        <w:ind w:left="-5" w:right="0"/>
        <w:rPr>
          <w:b/>
          <w:bCs/>
        </w:rPr>
      </w:pPr>
    </w:p>
    <w:p w14:paraId="2EF9C809" w14:textId="77777777" w:rsidR="00876C38" w:rsidRDefault="00876C38">
      <w:pPr>
        <w:ind w:left="-5" w:right="0"/>
        <w:rPr>
          <w:b/>
          <w:bCs/>
        </w:rPr>
      </w:pPr>
    </w:p>
    <w:p w14:paraId="0BA608F6" w14:textId="77777777" w:rsidR="00876C38" w:rsidRDefault="00876C38">
      <w:pPr>
        <w:ind w:left="-5" w:right="0"/>
        <w:rPr>
          <w:b/>
          <w:bCs/>
        </w:rPr>
      </w:pPr>
    </w:p>
    <w:p w14:paraId="0AE0D07A" w14:textId="77777777" w:rsidR="00876C38" w:rsidRDefault="00876C38">
      <w:pPr>
        <w:ind w:left="-5" w:right="0"/>
        <w:rPr>
          <w:b/>
          <w:bCs/>
        </w:rPr>
      </w:pPr>
    </w:p>
    <w:p w14:paraId="44AA8CCC" w14:textId="77777777" w:rsidR="00876C38" w:rsidRPr="007572E7" w:rsidRDefault="00876C38">
      <w:pPr>
        <w:ind w:left="-5" w:right="0"/>
        <w:rPr>
          <w:b/>
          <w:bCs/>
        </w:rPr>
      </w:pPr>
    </w:p>
    <w:p w14:paraId="26B35022" w14:textId="77777777" w:rsidR="00960E7D" w:rsidRPr="007572E7" w:rsidRDefault="00960E7D" w:rsidP="001B20B7">
      <w:pPr>
        <w:spacing w:after="0" w:line="259" w:lineRule="auto"/>
        <w:ind w:left="0" w:right="0" w:firstLine="0"/>
        <w:rPr>
          <w:b/>
          <w:bCs/>
        </w:rPr>
      </w:pPr>
    </w:p>
    <w:p w14:paraId="767362BB" w14:textId="549D041B" w:rsidR="00A24485" w:rsidRPr="007572E7" w:rsidRDefault="00241E34" w:rsidP="001B20B7">
      <w:pPr>
        <w:spacing w:after="0" w:line="259" w:lineRule="auto"/>
        <w:ind w:left="0" w:right="0" w:firstLine="0"/>
        <w:rPr>
          <w:b/>
          <w:bCs/>
          <w:color w:val="000000"/>
        </w:rPr>
      </w:pPr>
      <w:r w:rsidRPr="007572E7">
        <w:rPr>
          <w:b/>
          <w:bCs/>
        </w:rPr>
        <w:t>You can attach a separate sheet, photos, video, or extra information to support your nomination.</w:t>
      </w:r>
      <w:r w:rsidRPr="007572E7">
        <w:rPr>
          <w:b/>
          <w:bCs/>
          <w:color w:val="000000"/>
        </w:rPr>
        <w:t xml:space="preserve"> </w:t>
      </w:r>
    </w:p>
    <w:p w14:paraId="04218CA1" w14:textId="1F5F57E7" w:rsidR="00DA054B" w:rsidRPr="007572E7" w:rsidRDefault="00DA054B" w:rsidP="00DA054B">
      <w:pPr>
        <w:spacing w:after="0" w:line="259" w:lineRule="auto"/>
        <w:ind w:left="0" w:right="0" w:firstLine="0"/>
        <w:rPr>
          <w:b/>
          <w:bCs/>
          <w:color w:val="000000"/>
        </w:rPr>
      </w:pPr>
    </w:p>
    <w:p w14:paraId="301D9F37" w14:textId="03249FC6" w:rsidR="008134D9" w:rsidRPr="00960E7D" w:rsidRDefault="008134D9" w:rsidP="00960E7D">
      <w:pPr>
        <w:ind w:left="0" w:right="0" w:firstLine="0"/>
        <w:rPr>
          <w:i/>
        </w:rPr>
      </w:pPr>
    </w:p>
    <w:p w14:paraId="51B42594" w14:textId="77777777" w:rsidR="008134D9" w:rsidRDefault="008134D9">
      <w:pPr>
        <w:ind w:left="-5" w:right="0"/>
      </w:pPr>
    </w:p>
    <w:p w14:paraId="2A79BB8C" w14:textId="77777777" w:rsidR="00760CCD" w:rsidRDefault="00760CCD">
      <w:pPr>
        <w:ind w:left="-5" w:right="0"/>
      </w:pPr>
    </w:p>
    <w:p w14:paraId="1B1CBC48" w14:textId="339758C9" w:rsidR="00960E7D" w:rsidRDefault="00960E7D">
      <w:pPr>
        <w:spacing w:after="160" w:line="259" w:lineRule="auto"/>
        <w:ind w:left="0" w:right="0" w:firstLine="0"/>
      </w:pPr>
      <w:r>
        <w:br w:type="page"/>
      </w:r>
    </w:p>
    <w:p w14:paraId="0A8F0204" w14:textId="77777777" w:rsidR="00A24485" w:rsidRDefault="00241E34">
      <w:pPr>
        <w:spacing w:after="0" w:line="259" w:lineRule="auto"/>
        <w:ind w:left="0" w:right="0" w:firstLine="0"/>
      </w:pPr>
      <w:r>
        <w:lastRenderedPageBreak/>
        <w:t xml:space="preserve"> </w:t>
      </w:r>
    </w:p>
    <w:p w14:paraId="2B4D1804" w14:textId="77777777" w:rsidR="00A24485" w:rsidRDefault="00241E34">
      <w:pPr>
        <w:spacing w:after="31" w:line="259" w:lineRule="auto"/>
        <w:ind w:left="0" w:right="0" w:firstLine="0"/>
      </w:pPr>
      <w:r>
        <w:t xml:space="preserve"> </w:t>
      </w:r>
    </w:p>
    <w:p w14:paraId="32ABC533" w14:textId="77777777" w:rsidR="00414662" w:rsidRDefault="00414662">
      <w:pPr>
        <w:pStyle w:val="Heading1"/>
      </w:pPr>
    </w:p>
    <w:p w14:paraId="0D61DF6C" w14:textId="77777777" w:rsidR="00414662" w:rsidRDefault="00414662">
      <w:pPr>
        <w:pStyle w:val="Heading1"/>
      </w:pPr>
    </w:p>
    <w:p w14:paraId="64E9660E" w14:textId="77777777" w:rsidR="00414662" w:rsidRDefault="00414662">
      <w:pPr>
        <w:pStyle w:val="Heading1"/>
      </w:pPr>
    </w:p>
    <w:p w14:paraId="4F413CF0" w14:textId="77777777" w:rsidR="00414662" w:rsidRDefault="00414662">
      <w:pPr>
        <w:pStyle w:val="Heading1"/>
      </w:pPr>
    </w:p>
    <w:p w14:paraId="646A8F29" w14:textId="77777777" w:rsidR="00414662" w:rsidRDefault="00414662">
      <w:pPr>
        <w:pStyle w:val="Heading1"/>
      </w:pPr>
    </w:p>
    <w:p w14:paraId="770C0A73" w14:textId="77777777" w:rsidR="00414662" w:rsidRDefault="00414662">
      <w:pPr>
        <w:pStyle w:val="Heading1"/>
      </w:pPr>
    </w:p>
    <w:p w14:paraId="479F0CA5" w14:textId="2D1E88FA" w:rsidR="00A24485" w:rsidRDefault="00241E34">
      <w:pPr>
        <w:pStyle w:val="Heading1"/>
      </w:pPr>
      <w:r>
        <w:t>Eligibility criteria for Respiratory Achievers’ Awards 202</w:t>
      </w:r>
      <w:r w:rsidR="00876C38">
        <w:t>4</w:t>
      </w:r>
    </w:p>
    <w:p w14:paraId="3BB502D0" w14:textId="77777777" w:rsidR="00A24485" w:rsidRDefault="00241E34">
      <w:pPr>
        <w:spacing w:after="0" w:line="259" w:lineRule="auto"/>
        <w:ind w:left="0" w:right="0" w:firstLine="0"/>
      </w:pPr>
      <w:r>
        <w:t xml:space="preserve"> </w:t>
      </w:r>
    </w:p>
    <w:p w14:paraId="2A39BC7B" w14:textId="77777777" w:rsidR="00A24485" w:rsidRDefault="00241E34">
      <w:pPr>
        <w:spacing w:after="0" w:line="259" w:lineRule="auto"/>
        <w:ind w:left="0" w:right="0" w:firstLine="0"/>
      </w:pPr>
      <w:r>
        <w:t xml:space="preserve"> </w:t>
      </w:r>
    </w:p>
    <w:p w14:paraId="04008923" w14:textId="77777777" w:rsidR="00A24485" w:rsidRDefault="00241E34">
      <w:pPr>
        <w:spacing w:after="266"/>
        <w:ind w:left="-5" w:right="0"/>
      </w:pPr>
      <w:r>
        <w:t>All nominees must meet the following criteria:</w:t>
      </w:r>
      <w:r>
        <w:rPr>
          <w:color w:val="000000"/>
          <w:sz w:val="24"/>
        </w:rPr>
        <w:t xml:space="preserve"> </w:t>
      </w:r>
    </w:p>
    <w:p w14:paraId="2399BE03" w14:textId="77777777" w:rsidR="00A24485" w:rsidRDefault="00241E34">
      <w:pPr>
        <w:numPr>
          <w:ilvl w:val="0"/>
          <w:numId w:val="2"/>
        </w:numPr>
        <w:ind w:right="0" w:hanging="360"/>
      </w:pPr>
      <w:r>
        <w:t xml:space="preserve">They must be a current resident of New Zealand.  </w:t>
      </w:r>
    </w:p>
    <w:p w14:paraId="5C1B38B4" w14:textId="77777777" w:rsidR="00A24485" w:rsidRDefault="00241E34">
      <w:pPr>
        <w:numPr>
          <w:ilvl w:val="0"/>
          <w:numId w:val="2"/>
        </w:numPr>
        <w:ind w:right="0" w:hanging="360"/>
      </w:pPr>
      <w:r>
        <w:t xml:space="preserve">They are non-smokers and do not vape.  </w:t>
      </w:r>
    </w:p>
    <w:p w14:paraId="1B5B3366" w14:textId="77777777" w:rsidR="00A24485" w:rsidRDefault="00241E34">
      <w:pPr>
        <w:numPr>
          <w:ilvl w:val="0"/>
          <w:numId w:val="2"/>
        </w:numPr>
        <w:ind w:right="0" w:hanging="360"/>
      </w:pPr>
      <w:r>
        <w:t xml:space="preserve">They agree to being nominated.  </w:t>
      </w:r>
    </w:p>
    <w:p w14:paraId="14CF9A03" w14:textId="644EEB63" w:rsidR="00A24485" w:rsidRDefault="00241E34">
      <w:pPr>
        <w:numPr>
          <w:ilvl w:val="0"/>
          <w:numId w:val="2"/>
        </w:numPr>
        <w:spacing w:after="270"/>
        <w:ind w:right="0" w:hanging="360"/>
      </w:pPr>
      <w:r>
        <w:t xml:space="preserve">They are available to attend the award ceremony in person on 23 </w:t>
      </w:r>
      <w:r w:rsidR="00525423">
        <w:t>May</w:t>
      </w:r>
      <w:r>
        <w:t xml:space="preserve"> 202</w:t>
      </w:r>
      <w:r w:rsidR="00525423">
        <w:t>4</w:t>
      </w:r>
      <w:r>
        <w:t xml:space="preserve">.  </w:t>
      </w:r>
    </w:p>
    <w:p w14:paraId="7B542347" w14:textId="77777777" w:rsidR="00A24485" w:rsidRDefault="00241E34">
      <w:pPr>
        <w:spacing w:after="318"/>
        <w:ind w:left="-5" w:right="0"/>
      </w:pPr>
      <w:r>
        <w:t xml:space="preserve">Individual Achievers Awards (Asthma 5 – 12 years old, Asthma 12 – 18 years old, Adult asthma, COPD, Other respiratory conditions, Cody Forbes Award for courage must also:  </w:t>
      </w:r>
    </w:p>
    <w:p w14:paraId="65DA51DA" w14:textId="77777777" w:rsidR="00A24485" w:rsidRDefault="00241E34">
      <w:pPr>
        <w:numPr>
          <w:ilvl w:val="0"/>
          <w:numId w:val="2"/>
        </w:numPr>
        <w:ind w:right="0" w:hanging="360"/>
      </w:pPr>
      <w:r>
        <w:t xml:space="preserve">They must have a respiratory condition.  </w:t>
      </w:r>
    </w:p>
    <w:p w14:paraId="03830A2A" w14:textId="77777777" w:rsidR="00A24485" w:rsidRDefault="00241E34">
      <w:pPr>
        <w:numPr>
          <w:ilvl w:val="0"/>
          <w:numId w:val="2"/>
        </w:numPr>
        <w:spacing w:after="244"/>
        <w:ind w:right="0" w:hanging="360"/>
      </w:pPr>
      <w:r>
        <w:t xml:space="preserve">They take an active role in the management of their condition together with their health professional.  </w:t>
      </w:r>
    </w:p>
    <w:p w14:paraId="5529AB4C" w14:textId="77777777" w:rsidR="00A24485" w:rsidRDefault="00241E34">
      <w:pPr>
        <w:spacing w:after="310"/>
        <w:ind w:left="-5" w:right="0"/>
      </w:pPr>
      <w:r>
        <w:t xml:space="preserve">Respiratory educator award  </w:t>
      </w:r>
    </w:p>
    <w:p w14:paraId="3A9D6BBC" w14:textId="77777777" w:rsidR="00A24485" w:rsidRDefault="00241E34">
      <w:pPr>
        <w:numPr>
          <w:ilvl w:val="0"/>
          <w:numId w:val="2"/>
        </w:numPr>
        <w:spacing w:after="274"/>
        <w:ind w:right="0" w:hanging="360"/>
      </w:pPr>
      <w:r>
        <w:t xml:space="preserve">They must be registered health professional or educator currently practising in the area of respiratory medicine, or 'championing' respiratory medicine within their practice.  </w:t>
      </w:r>
    </w:p>
    <w:p w14:paraId="443ADF11" w14:textId="77777777" w:rsidR="00A24485" w:rsidRDefault="00241E34">
      <w:pPr>
        <w:spacing w:after="315"/>
        <w:ind w:left="-5" w:right="0"/>
      </w:pPr>
      <w:r>
        <w:t xml:space="preserve">Media awareness award  </w:t>
      </w:r>
    </w:p>
    <w:p w14:paraId="218C6BDD" w14:textId="7D3FFA79" w:rsidR="00A24485" w:rsidRDefault="00241E34">
      <w:pPr>
        <w:numPr>
          <w:ilvl w:val="0"/>
          <w:numId w:val="2"/>
        </w:numPr>
        <w:spacing w:after="329"/>
        <w:ind w:right="0" w:hanging="360"/>
      </w:pPr>
      <w:r>
        <w:t>They must have published an item (article, broadcast item, television news, podcast) on the subject of respiratory health between 1 January 202</w:t>
      </w:r>
      <w:r w:rsidR="00525423">
        <w:t>3</w:t>
      </w:r>
      <w:r>
        <w:t xml:space="preserve"> and </w:t>
      </w:r>
      <w:r w:rsidR="00876C38">
        <w:t>December</w:t>
      </w:r>
      <w:r>
        <w:t xml:space="preserve"> </w:t>
      </w:r>
      <w:r w:rsidR="00876C38">
        <w:t>31</w:t>
      </w:r>
      <w:r>
        <w:t xml:space="preserve"> 202</w:t>
      </w:r>
      <w:r w:rsidR="00876C38">
        <w:t>3</w:t>
      </w:r>
      <w:r>
        <w:t xml:space="preserve">.  </w:t>
      </w:r>
    </w:p>
    <w:p w14:paraId="2312CB36" w14:textId="77777777" w:rsidR="00A24485" w:rsidRDefault="00241E34">
      <w:pPr>
        <w:spacing w:after="0" w:line="259" w:lineRule="auto"/>
        <w:ind w:left="88" w:right="0" w:firstLine="0"/>
        <w:jc w:val="center"/>
      </w:pPr>
      <w:r>
        <w:rPr>
          <w:sz w:val="28"/>
        </w:rPr>
        <w:t xml:space="preserve"> </w:t>
      </w:r>
    </w:p>
    <w:p w14:paraId="230AACDD" w14:textId="447C668D" w:rsidR="00A24485" w:rsidRDefault="00241E34">
      <w:pPr>
        <w:spacing w:after="0" w:line="259" w:lineRule="auto"/>
        <w:ind w:left="12" w:right="0" w:firstLine="0"/>
        <w:jc w:val="center"/>
      </w:pPr>
      <w:r>
        <w:rPr>
          <w:b/>
          <w:sz w:val="28"/>
        </w:rPr>
        <w:t xml:space="preserve">The deadline for nominations is </w:t>
      </w:r>
      <w:r w:rsidR="007572E7">
        <w:rPr>
          <w:b/>
          <w:sz w:val="28"/>
        </w:rPr>
        <w:t>10</w:t>
      </w:r>
      <w:r>
        <w:rPr>
          <w:b/>
          <w:sz w:val="28"/>
        </w:rPr>
        <w:t xml:space="preserve"> </w:t>
      </w:r>
      <w:r w:rsidR="007572E7">
        <w:rPr>
          <w:b/>
          <w:sz w:val="28"/>
        </w:rPr>
        <w:t>May</w:t>
      </w:r>
      <w:r>
        <w:rPr>
          <w:b/>
          <w:sz w:val="28"/>
        </w:rPr>
        <w:t xml:space="preserve"> 202</w:t>
      </w:r>
      <w:r w:rsidR="007572E7">
        <w:rPr>
          <w:b/>
          <w:sz w:val="28"/>
        </w:rPr>
        <w:t>4</w:t>
      </w:r>
      <w:r>
        <w:rPr>
          <w:b/>
          <w:sz w:val="28"/>
        </w:rPr>
        <w:t xml:space="preserve">. </w:t>
      </w:r>
    </w:p>
    <w:p w14:paraId="6B965062" w14:textId="77777777" w:rsidR="00A24485" w:rsidRDefault="00241E34">
      <w:pPr>
        <w:spacing w:after="25" w:line="259" w:lineRule="auto"/>
        <w:ind w:left="74" w:right="0" w:firstLine="0"/>
        <w:jc w:val="center"/>
      </w:pPr>
      <w:r>
        <w:t xml:space="preserve"> </w:t>
      </w:r>
    </w:p>
    <w:p w14:paraId="00969EFD" w14:textId="77777777" w:rsidR="00A24485" w:rsidRDefault="00241E34" w:rsidP="000F3EDA">
      <w:pPr>
        <w:ind w:left="-15" w:right="3969" w:firstLine="0"/>
      </w:pPr>
      <w:r>
        <w:t xml:space="preserve">Any further questions please contact: </w:t>
      </w:r>
      <w:r>
        <w:rPr>
          <w:color w:val="0000FF"/>
          <w:u w:val="single" w:color="0000FF"/>
        </w:rPr>
        <w:t>marketing@asthmaandrespiratory.org.nz</w:t>
      </w:r>
      <w:r>
        <w:rPr>
          <w:b/>
          <w:sz w:val="28"/>
        </w:rPr>
        <w:t xml:space="preserve"> </w:t>
      </w:r>
      <w:r>
        <w:t xml:space="preserve">Please send all nominations to: Respiratory Achievers Awards 2023 c/o The Asthma and Respiratory Foundation </w:t>
      </w:r>
    </w:p>
    <w:p w14:paraId="2D5E0C3B" w14:textId="77777777" w:rsidR="00A24485" w:rsidRDefault="00241E34">
      <w:pPr>
        <w:ind w:left="-5" w:right="0"/>
      </w:pPr>
      <w:r>
        <w:t xml:space="preserve">PO Box 1459 </w:t>
      </w:r>
    </w:p>
    <w:p w14:paraId="0C07EF62" w14:textId="77777777" w:rsidR="00A24485" w:rsidRDefault="00241E34">
      <w:pPr>
        <w:ind w:left="-5" w:right="0"/>
      </w:pPr>
      <w:r>
        <w:t xml:space="preserve">Wellington 6140 </w:t>
      </w:r>
    </w:p>
    <w:sectPr w:rsidR="00A24485" w:rsidSect="00BE70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0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71C6D" w14:textId="77777777" w:rsidR="00BE70BD" w:rsidRDefault="00BE70BD">
      <w:pPr>
        <w:spacing w:after="0" w:line="240" w:lineRule="auto"/>
      </w:pPr>
      <w:r>
        <w:separator/>
      </w:r>
    </w:p>
  </w:endnote>
  <w:endnote w:type="continuationSeparator" w:id="0">
    <w:p w14:paraId="23923D89" w14:textId="77777777" w:rsidR="00BE70BD" w:rsidRDefault="00BE7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9293B" w14:textId="77777777" w:rsidR="00A24485" w:rsidRDefault="00241E34">
    <w:pPr>
      <w:tabs>
        <w:tab w:val="right" w:pos="11070"/>
      </w:tabs>
      <w:spacing w:after="0" w:line="259" w:lineRule="auto"/>
      <w:ind w:left="0" w:right="-21" w:firstLine="0"/>
    </w:pPr>
    <w:r>
      <w:rPr>
        <w:color w:val="000000"/>
        <w:sz w:val="24"/>
      </w:rPr>
      <w:t xml:space="preserve"> </w:t>
    </w:r>
    <w:r>
      <w:rPr>
        <w:color w:val="000000"/>
        <w:sz w:val="24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color w:val="000000"/>
        <w:sz w:val="24"/>
      </w:rPr>
      <w:t>1</w:t>
    </w:r>
    <w:r>
      <w:rPr>
        <w:color w:val="000000"/>
        <w:sz w:val="24"/>
      </w:rPr>
      <w:fldChar w:fldCharType="end"/>
    </w:r>
    <w:r>
      <w:rPr>
        <w:color w:val="000000"/>
        <w:sz w:val="2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8D764" w14:textId="323C7475" w:rsidR="00A24485" w:rsidRDefault="00241E34">
    <w:pPr>
      <w:tabs>
        <w:tab w:val="right" w:pos="11070"/>
      </w:tabs>
      <w:spacing w:after="0" w:line="259" w:lineRule="auto"/>
      <w:ind w:left="0" w:right="-21" w:firstLine="0"/>
    </w:pPr>
    <w:r>
      <w:rPr>
        <w:color w:val="000000"/>
        <w:sz w:val="24"/>
      </w:rPr>
      <w:t xml:space="preserve"> </w:t>
    </w:r>
    <w:r>
      <w:rPr>
        <w:color w:val="000000"/>
        <w:sz w:val="24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896B8A" w:rsidRPr="00896B8A">
      <w:rPr>
        <w:noProof/>
        <w:color w:val="000000"/>
        <w:sz w:val="24"/>
      </w:rPr>
      <w:t>1</w:t>
    </w:r>
    <w:r>
      <w:rPr>
        <w:color w:val="000000"/>
        <w:sz w:val="24"/>
      </w:rPr>
      <w:fldChar w:fldCharType="end"/>
    </w:r>
    <w:r>
      <w:rPr>
        <w:color w:val="000000"/>
        <w:sz w:val="24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6559B" w14:textId="77777777" w:rsidR="00A24485" w:rsidRDefault="00241E34">
    <w:pPr>
      <w:tabs>
        <w:tab w:val="right" w:pos="11070"/>
      </w:tabs>
      <w:spacing w:after="0" w:line="259" w:lineRule="auto"/>
      <w:ind w:left="0" w:right="-21" w:firstLine="0"/>
    </w:pPr>
    <w:r>
      <w:rPr>
        <w:color w:val="000000"/>
        <w:sz w:val="24"/>
      </w:rPr>
      <w:t xml:space="preserve"> </w:t>
    </w:r>
    <w:r>
      <w:rPr>
        <w:color w:val="000000"/>
        <w:sz w:val="24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color w:val="000000"/>
        <w:sz w:val="24"/>
      </w:rPr>
      <w:t>1</w:t>
    </w:r>
    <w:r>
      <w:rPr>
        <w:color w:val="000000"/>
        <w:sz w:val="24"/>
      </w:rPr>
      <w:fldChar w:fldCharType="end"/>
    </w:r>
    <w:r>
      <w:rPr>
        <w:color w:val="000000"/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DEAB3" w14:textId="77777777" w:rsidR="00BE70BD" w:rsidRDefault="00BE70BD">
      <w:pPr>
        <w:spacing w:after="0" w:line="240" w:lineRule="auto"/>
      </w:pPr>
      <w:r>
        <w:separator/>
      </w:r>
    </w:p>
  </w:footnote>
  <w:footnote w:type="continuationSeparator" w:id="0">
    <w:p w14:paraId="298A482F" w14:textId="77777777" w:rsidR="00BE70BD" w:rsidRDefault="00BE70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2F083" w14:textId="77777777" w:rsidR="00A24485" w:rsidRDefault="00241E34">
    <w:r>
      <w:rPr>
        <w:noProof/>
        <w:color w:val="000000"/>
      </w:rPr>
      <mc:AlternateContent>
        <mc:Choice Requires="wpg">
          <w:drawing>
            <wp:anchor distT="0" distB="0" distL="114300" distR="114300" simplePos="0" relativeHeight="251655168" behindDoc="1" locked="0" layoutInCell="1" allowOverlap="1" wp14:anchorId="75848EB6" wp14:editId="7963C251">
              <wp:simplePos x="0" y="0"/>
              <wp:positionH relativeFrom="page">
                <wp:posOffset>914400</wp:posOffset>
              </wp:positionH>
              <wp:positionV relativeFrom="page">
                <wp:posOffset>635635</wp:posOffset>
              </wp:positionV>
              <wp:extent cx="5943600" cy="1485900"/>
              <wp:effectExtent l="0" t="0" r="0" b="0"/>
              <wp:wrapNone/>
              <wp:docPr id="8663" name="Group 866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1485900"/>
                        <a:chOff x="0" y="0"/>
                        <a:chExt cx="5943600" cy="1485900"/>
                      </a:xfrm>
                    </wpg:grpSpPr>
                    <pic:pic xmlns:pic="http://schemas.openxmlformats.org/drawingml/2006/picture">
                      <pic:nvPicPr>
                        <pic:cNvPr id="8664" name="Picture 8664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14859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BC5E73F" id="Group 8663" o:spid="_x0000_s1026" style="position:absolute;margin-left:1in;margin-top:50.05pt;width:468pt;height:117pt;z-index:-251661312;mso-position-horizontal-relative:page;mso-position-vertical-relative:page" coordsize="59436,14859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P1T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664" o:spid="_x0000_s1027" type="#_x0000_t75" style="position:absolute;width:59436;height:1485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&#13;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CBF93" w14:textId="77777777" w:rsidR="00A24485" w:rsidRDefault="00241E34">
    <w:r>
      <w:rPr>
        <w:noProof/>
        <w:color w:val="000000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03229457" wp14:editId="60A18B45">
              <wp:simplePos x="0" y="0"/>
              <wp:positionH relativeFrom="page">
                <wp:posOffset>914400</wp:posOffset>
              </wp:positionH>
              <wp:positionV relativeFrom="page">
                <wp:posOffset>635635</wp:posOffset>
              </wp:positionV>
              <wp:extent cx="5943600" cy="1485900"/>
              <wp:effectExtent l="0" t="0" r="0" b="0"/>
              <wp:wrapNone/>
              <wp:docPr id="8651" name="Group 865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1485900"/>
                        <a:chOff x="0" y="0"/>
                        <a:chExt cx="5943600" cy="1485900"/>
                      </a:xfrm>
                    </wpg:grpSpPr>
                    <pic:pic xmlns:pic="http://schemas.openxmlformats.org/drawingml/2006/picture">
                      <pic:nvPicPr>
                        <pic:cNvPr id="8652" name="Picture 8652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14859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26E8505" id="Group 8651" o:spid="_x0000_s1026" style="position:absolute;margin-left:1in;margin-top:50.05pt;width:468pt;height:117pt;z-index:-251658240;mso-position-horizontal-relative:page;mso-position-vertical-relative:page" coordsize="59436,14859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P1T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652" o:spid="_x0000_s1027" type="#_x0000_t75" style="position:absolute;width:59436;height:1485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&#13;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C4889" w14:textId="77777777" w:rsidR="00A24485" w:rsidRDefault="00241E34">
    <w:r>
      <w:rPr>
        <w:noProof/>
        <w:color w:val="000000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068C2B7" wp14:editId="3E02BF7F">
              <wp:simplePos x="0" y="0"/>
              <wp:positionH relativeFrom="page">
                <wp:posOffset>914400</wp:posOffset>
              </wp:positionH>
              <wp:positionV relativeFrom="page">
                <wp:posOffset>635635</wp:posOffset>
              </wp:positionV>
              <wp:extent cx="5943600" cy="1485900"/>
              <wp:effectExtent l="0" t="0" r="0" b="0"/>
              <wp:wrapNone/>
              <wp:docPr id="8639" name="Group 86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1485900"/>
                        <a:chOff x="0" y="0"/>
                        <a:chExt cx="5943600" cy="1485900"/>
                      </a:xfrm>
                    </wpg:grpSpPr>
                    <pic:pic xmlns:pic="http://schemas.openxmlformats.org/drawingml/2006/picture">
                      <pic:nvPicPr>
                        <pic:cNvPr id="8640" name="Picture 864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14859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9236284" id="Group 8639" o:spid="_x0000_s1026" style="position:absolute;margin-left:1in;margin-top:50.05pt;width:468pt;height:117pt;z-index:-251653120;mso-position-horizontal-relative:page;mso-position-vertical-relative:page" coordsize="59436,14859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kpaAG9aTApe1ZPiTWl8PaJd37LvFvEX20RjzS5UZznGnFzkauB6UvGK8&#13;&#10;S+HHxm1LxD4mXT7+GERT/wCq8sFdte2BhgeldFbD1MPLlmcWBx1HH0/aUR9FJmlrnPRCiiigAooo&#13;&#10;oAKKKKACiiigAooooAKKKKACiiigAooooAKKKKACiiigAooooAKKKKACiiigAooooAKKKKACiiig&#13;&#10;AooooAKKKKACiiigAooooAKKKKACiiigAooooAKKKKACiiigAooooAKKKKACiiigAooooAKKK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640" o:spid="_x0000_s1027" type="#_x0000_t75" style="position:absolute;width:59436;height:1485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">
                <v:imagedata r:id="rId2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5033C9"/>
    <w:multiLevelType w:val="hybridMultilevel"/>
    <w:tmpl w:val="C28E7B62"/>
    <w:lvl w:ilvl="0" w:tplc="F9E0A4B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056874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EA2F55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56E8A3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4CC411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68065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5F8F89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54E46C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3EF50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6B86436"/>
    <w:multiLevelType w:val="hybridMultilevel"/>
    <w:tmpl w:val="87427198"/>
    <w:lvl w:ilvl="0" w:tplc="6AE08FD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D3AA42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3E0CF0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B00D38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B0A230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91CA12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9D0A27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A04B40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9C04B0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585915794">
    <w:abstractNumId w:val="1"/>
  </w:num>
  <w:num w:numId="2" w16cid:durableId="1814831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0tLAwMLG0NDM2MjVT0lEKTi0uzszPAykwqgUAVr7M6SwAAAA="/>
  </w:docVars>
  <w:rsids>
    <w:rsidRoot w:val="00A24485"/>
    <w:rsid w:val="000A65E2"/>
    <w:rsid w:val="000F3EDA"/>
    <w:rsid w:val="00184D03"/>
    <w:rsid w:val="001B20B7"/>
    <w:rsid w:val="00241E34"/>
    <w:rsid w:val="00273C99"/>
    <w:rsid w:val="003A4042"/>
    <w:rsid w:val="003A68C3"/>
    <w:rsid w:val="00414662"/>
    <w:rsid w:val="00525423"/>
    <w:rsid w:val="005831F0"/>
    <w:rsid w:val="00590604"/>
    <w:rsid w:val="006639D4"/>
    <w:rsid w:val="006A1400"/>
    <w:rsid w:val="007572E7"/>
    <w:rsid w:val="00760CCD"/>
    <w:rsid w:val="00773EAC"/>
    <w:rsid w:val="007E37B1"/>
    <w:rsid w:val="007F44E4"/>
    <w:rsid w:val="008134D9"/>
    <w:rsid w:val="00876C38"/>
    <w:rsid w:val="00896B8A"/>
    <w:rsid w:val="00960E7D"/>
    <w:rsid w:val="0096644C"/>
    <w:rsid w:val="009B76BF"/>
    <w:rsid w:val="00A24485"/>
    <w:rsid w:val="00B55D74"/>
    <w:rsid w:val="00BA090C"/>
    <w:rsid w:val="00BE70BD"/>
    <w:rsid w:val="00C301BD"/>
    <w:rsid w:val="00D43C65"/>
    <w:rsid w:val="00DA054B"/>
    <w:rsid w:val="00F44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18A75"/>
  <w15:docId w15:val="{EE0BABCC-2E9C-6040-B215-A0C1A800F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3" w:line="248" w:lineRule="auto"/>
      <w:ind w:left="10" w:right="371" w:hanging="10"/>
    </w:pPr>
    <w:rPr>
      <w:rFonts w:ascii="Calibri" w:eastAsia="Calibri" w:hAnsi="Calibri" w:cs="Calibri"/>
      <w:color w:val="2021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outlineLvl w:val="0"/>
    </w:pPr>
    <w:rPr>
      <w:rFonts w:ascii="Calibri" w:eastAsia="Calibri" w:hAnsi="Calibri" w:cs="Calibri"/>
      <w:b/>
      <w:color w:val="202124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202124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0A65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65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65E2"/>
    <w:rPr>
      <w:rFonts w:ascii="Calibri" w:eastAsia="Calibri" w:hAnsi="Calibri" w:cs="Calibri"/>
      <w:color w:val="2021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5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65E2"/>
    <w:rPr>
      <w:rFonts w:ascii="Calibri" w:eastAsia="Calibri" w:hAnsi="Calibri" w:cs="Calibri"/>
      <w:b/>
      <w:bCs/>
      <w:color w:val="202124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0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042"/>
    <w:rPr>
      <w:rFonts w:ascii="Segoe UI" w:eastAsia="Calibri" w:hAnsi="Segoe UI" w:cs="Segoe UI"/>
      <w:color w:val="2021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586C45-3469-4D08-9E57-675C633E6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Alliance</Company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Lee-Smith</dc:creator>
  <cp:keywords/>
  <dc:description/>
  <cp:lastModifiedBy>Sam Treseder</cp:lastModifiedBy>
  <cp:revision>9</cp:revision>
  <dcterms:created xsi:type="dcterms:W3CDTF">2024-02-25T22:25:00Z</dcterms:created>
  <dcterms:modified xsi:type="dcterms:W3CDTF">2024-02-26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